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0A54F3" w14:textId="77777777" w:rsidR="00DB1382" w:rsidRDefault="00CA052E" w:rsidP="00DB1382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X6b966c1e152a88fcac1eef3c7a03aa57979acc9"/>
      <w:r>
        <w:pict w14:anchorId="4C39ED5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DB1382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3B69BD2D" w14:textId="77777777" w:rsidR="00DB1382" w:rsidRDefault="00DB1382" w:rsidP="00DB1382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628B4B73" w14:textId="77777777" w:rsidR="00DB1382" w:rsidRDefault="00DB1382" w:rsidP="00DB1382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by Agresti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14DA6E65" w14:textId="77777777" w:rsidR="00DB1382" w:rsidRDefault="00DB1382" w:rsidP="00DB1382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6</w:t>
      </w:r>
    </w:p>
    <w:p w14:paraId="2E5113CD" w14:textId="3C2DAAB7" w:rsidR="00DB1382" w:rsidRPr="00DB1382" w:rsidRDefault="00DB1382" w:rsidP="00DB1382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0: Students Who Get B – Using z-Scores for Interval Probabilities</w:t>
      </w:r>
    </w:p>
    <w:p w14:paraId="35CAFCEB" w14:textId="1A4398FE" w:rsidR="006B3FB7" w:rsidRDefault="00000000">
      <w:pPr>
        <w:pStyle w:val="Heading2"/>
      </w:pPr>
      <w:r>
        <w:t>To find the percentage of students that earn a B</w:t>
      </w:r>
    </w:p>
    <w:p w14:paraId="47558A2E" w14:textId="77777777" w:rsidR="006B3FB7" w:rsidRDefault="00000000">
      <w:pPr>
        <w:pStyle w:val="SourceCode"/>
      </w:pP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83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83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7A2D323" w14:textId="77777777" w:rsidR="006B3FB7" w:rsidRDefault="00000000">
      <w:pPr>
        <w:pStyle w:val="SourceCode"/>
      </w:pPr>
      <w:r>
        <w:rPr>
          <w:rStyle w:val="VerbatimChar"/>
        </w:rPr>
        <w:t>## [1] 0.6449902</w:t>
      </w:r>
    </w:p>
    <w:p w14:paraId="7C8ACA0A" w14:textId="77777777" w:rsidR="006B3FB7" w:rsidRDefault="00000000">
      <w:pPr>
        <w:pStyle w:val="Heading2"/>
      </w:pPr>
      <w:bookmarkStart w:id="1" w:name="Xf905225595942b883af3196658aa1564d2756fd"/>
      <w:bookmarkEnd w:id="0"/>
      <w:r>
        <w:t>You can also use z-scores to compute the same percentage</w:t>
      </w:r>
    </w:p>
    <w:p w14:paraId="7375EA26" w14:textId="6037EE0C" w:rsidR="006B3FB7" w:rsidRDefault="00000000">
      <w:pPr>
        <w:pStyle w:val="SourceCode"/>
      </w:pPr>
      <w:r>
        <w:rPr>
          <w:rStyle w:val="NormalTok"/>
        </w:rPr>
        <w:t xml:space="preserve">z90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DecValTok"/>
        </w:rPr>
        <w:t>90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83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z80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83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FunctionTok"/>
        </w:rPr>
        <w:t>pnorm</w:t>
      </w:r>
      <w:r>
        <w:rPr>
          <w:rStyle w:val="NormalTok"/>
        </w:rPr>
        <w:t xml:space="preserve">(z90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z80)</w:t>
      </w:r>
    </w:p>
    <w:p w14:paraId="0DA4B236" w14:textId="77777777" w:rsidR="006B3FB7" w:rsidRDefault="00000000">
      <w:pPr>
        <w:pStyle w:val="SourceCode"/>
      </w:pPr>
      <w:r>
        <w:rPr>
          <w:rStyle w:val="VerbatimChar"/>
        </w:rPr>
        <w:t>## [1] 0.6449902</w:t>
      </w:r>
      <w:bookmarkEnd w:id="1"/>
    </w:p>
    <w:sectPr w:rsidR="006B3FB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7C8A20" w14:textId="77777777" w:rsidR="00CA052E" w:rsidRDefault="00CA052E">
      <w:pPr>
        <w:spacing w:after="0"/>
      </w:pPr>
      <w:r>
        <w:separator/>
      </w:r>
    </w:p>
  </w:endnote>
  <w:endnote w:type="continuationSeparator" w:id="0">
    <w:p w14:paraId="281D5880" w14:textId="77777777" w:rsidR="00CA052E" w:rsidRDefault="00CA05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0BBB1C" w14:textId="77777777" w:rsidR="00CA052E" w:rsidRDefault="00CA052E">
      <w:r>
        <w:separator/>
      </w:r>
    </w:p>
  </w:footnote>
  <w:footnote w:type="continuationSeparator" w:id="0">
    <w:p w14:paraId="37CF2B49" w14:textId="77777777" w:rsidR="00CA052E" w:rsidRDefault="00CA05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22212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623020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B3FB7"/>
    <w:rsid w:val="006B3FB7"/>
    <w:rsid w:val="007F3FEA"/>
    <w:rsid w:val="00CA052E"/>
    <w:rsid w:val="00DB1382"/>
    <w:rsid w:val="00EC3C2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202F66C"/>
  <w15:docId w15:val="{7FE51044-0550-FE40-BB8A-DC4070D75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3</Words>
  <Characters>419</Characters>
  <Application>Microsoft Office Word</Application>
  <DocSecurity>0</DocSecurity>
  <Lines>3</Lines>
  <Paragraphs>1</Paragraphs>
  <ScaleCrop>false</ScaleCrop>
  <Company/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6-29T14:38:00Z</dcterms:created>
  <dcterms:modified xsi:type="dcterms:W3CDTF">2022-08-07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9</vt:lpwstr>
  </property>
  <property fmtid="{D5CDD505-2E9C-101B-9397-08002B2CF9AE}" pid="3" name="output">
    <vt:lpwstr>word_document</vt:lpwstr>
  </property>
</Properties>
</file>